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Еюбоглу</w:t>
      </w:r>
      <w:r>
        <w:t xml:space="preserve"> </w:t>
      </w:r>
      <w:r>
        <w:t xml:space="preserve">Тимур</w:t>
      </w:r>
      <w:r>
        <w:t xml:space="preserve"> </w:t>
      </w:r>
      <w:r>
        <w:t xml:space="preserve">НП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562374" cy="3753852"/>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562374" cy="3753852"/>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591250" cy="3763477"/>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591250" cy="3763477"/>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293894" cy="4456496"/>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293894" cy="4456496"/>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334000" cy="4445000"/>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334000" cy="4452980"/>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4452980"/>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3912972"/>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912972"/>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478981"/>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478981"/>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542800"/>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542800"/>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497033"/>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497033"/>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4426769"/>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426769"/>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3463424"/>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463424"/>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2110408"/>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2110408"/>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bookmarkStart w:id="72" w:name="список-литературы"/>
    <w:p>
      <w:pPr>
        <w:pStyle w:val="Heading1"/>
      </w:pPr>
      <w:r>
        <w:t xml:space="preserve">Список литературы</w:t>
      </w:r>
    </w:p>
    <w:p>
      <w:pPr>
        <w:numPr>
          <w:ilvl w:val="0"/>
          <w:numId w:val="1010"/>
        </w:numPr>
        <w:pStyle w:val="Compact"/>
      </w:pPr>
      <w:r>
        <w:t xml:space="preserve">Colvin H. VirtualBox: An Ultimate Guide Book on Virtualization with VirtualBox. — CreateSpace Independent Publishing Platform, 2015. — 70 с.</w:t>
      </w:r>
    </w:p>
    <w:p>
      <w:pPr>
        <w:numPr>
          <w:ilvl w:val="0"/>
          <w:numId w:val="1010"/>
        </w:numPr>
        <w:pStyle w:val="Compact"/>
      </w:pPr>
      <w:r>
        <w:t xml:space="preserve">Unix и Linux: руководство системного администратора / Э. Немет и др. — 4-е изд. —Вильямс, 2014. — 1312 с.</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Еюбоглу Тимур НПИбд-01-22</dc:creator>
  <dc:language>ru-RU</dc:language>
  <cp:keywords/>
  <dcterms:created xsi:type="dcterms:W3CDTF">2023-02-17T08:31:39Z</dcterms:created>
  <dcterms:modified xsi:type="dcterms:W3CDTF">2023-02-17T08: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